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BFAFE0" w14:textId="77777777" w:rsidR="001153AA" w:rsidRPr="001C6EDC" w:rsidRDefault="00F656CE" w:rsidP="001C6EDC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33CB8565" wp14:editId="21C945F7">
            <wp:simplePos x="0" y="0"/>
            <wp:positionH relativeFrom="column">
              <wp:posOffset>-219075</wp:posOffset>
            </wp:positionH>
            <wp:positionV relativeFrom="paragraph">
              <wp:posOffset>-200025</wp:posOffset>
            </wp:positionV>
            <wp:extent cx="1310640" cy="951230"/>
            <wp:effectExtent l="0" t="0" r="3810" b="1270"/>
            <wp:wrapThrough wrapText="bothSides">
              <wp:wrapPolygon edited="0">
                <wp:start x="0" y="0"/>
                <wp:lineTo x="0" y="21196"/>
                <wp:lineTo x="21349" y="21196"/>
                <wp:lineTo x="21349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640" cy="951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2833" w:rsidRPr="001C6EDC">
        <w:rPr>
          <w:b/>
          <w:sz w:val="28"/>
          <w:szCs w:val="28"/>
        </w:rPr>
        <w:t>Georgia Council of Administrators of Special Education</w:t>
      </w:r>
    </w:p>
    <w:p w14:paraId="4FCAFFC9" w14:textId="77777777" w:rsidR="00312833" w:rsidRPr="001C6EDC" w:rsidRDefault="00312833" w:rsidP="001C6EDC">
      <w:pPr>
        <w:jc w:val="center"/>
        <w:rPr>
          <w:b/>
          <w:sz w:val="28"/>
          <w:szCs w:val="28"/>
        </w:rPr>
      </w:pPr>
      <w:r w:rsidRPr="001C6EDC">
        <w:rPr>
          <w:b/>
          <w:sz w:val="28"/>
          <w:szCs w:val="28"/>
        </w:rPr>
        <w:t>Theodore Smith Scholarship for Continuing Education</w:t>
      </w:r>
    </w:p>
    <w:p w14:paraId="39C3B2F0" w14:textId="77777777" w:rsidR="00312833" w:rsidRDefault="00312833"/>
    <w:p w14:paraId="23B470C3" w14:textId="10085CBE" w:rsidR="00312833" w:rsidRPr="007D6DD9" w:rsidRDefault="00312833" w:rsidP="007D6DD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D6DD9">
        <w:rPr>
          <w:rFonts w:ascii="Times New Roman" w:hAnsi="Times New Roman" w:cs="Times New Roman"/>
          <w:sz w:val="24"/>
          <w:szCs w:val="24"/>
        </w:rPr>
        <w:t>Theodore Smith devoted his life to education as a teacher and administrator with more than 50 years of service. This award allows special education teachers or special education paraprofessionals to continue their pursuit of excellence with two scholarships of $1000 each. In addition to the $1000 for higher education, paraprofessionals who are not CEC members will receive a one</w:t>
      </w:r>
      <w:r w:rsidR="0094037A">
        <w:rPr>
          <w:rFonts w:ascii="Times New Roman" w:hAnsi="Times New Roman" w:cs="Times New Roman"/>
          <w:sz w:val="24"/>
          <w:szCs w:val="24"/>
        </w:rPr>
        <w:t>-</w:t>
      </w:r>
      <w:r w:rsidRPr="007D6DD9">
        <w:rPr>
          <w:rFonts w:ascii="Times New Roman" w:hAnsi="Times New Roman" w:cs="Times New Roman"/>
          <w:sz w:val="24"/>
          <w:szCs w:val="24"/>
        </w:rPr>
        <w:t>year free CEC membership.</w:t>
      </w:r>
    </w:p>
    <w:p w14:paraId="5C56BEEE" w14:textId="77777777" w:rsidR="00312833" w:rsidRDefault="00312833" w:rsidP="00312833">
      <w:pPr>
        <w:spacing w:line="240" w:lineRule="auto"/>
      </w:pPr>
    </w:p>
    <w:p w14:paraId="06E7A55A" w14:textId="77777777" w:rsidR="00312833" w:rsidRPr="0094037A" w:rsidRDefault="00312833" w:rsidP="0094037A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4037A">
        <w:rPr>
          <w:rFonts w:ascii="Times New Roman" w:hAnsi="Times New Roman" w:cs="Times New Roman"/>
          <w:b/>
          <w:sz w:val="24"/>
          <w:szCs w:val="24"/>
        </w:rPr>
        <w:t>Qualifications:</w:t>
      </w:r>
    </w:p>
    <w:p w14:paraId="7FBF2EF4" w14:textId="77777777" w:rsidR="00312833" w:rsidRPr="0094037A" w:rsidRDefault="00312833" w:rsidP="0094037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037A">
        <w:rPr>
          <w:rFonts w:ascii="Times New Roman" w:hAnsi="Times New Roman" w:cs="Times New Roman"/>
          <w:sz w:val="24"/>
          <w:szCs w:val="24"/>
        </w:rPr>
        <w:t>Teachers must be a current CEC member; Paraprofessionals are exempt from this requirement</w:t>
      </w:r>
    </w:p>
    <w:p w14:paraId="64794EDC" w14:textId="77777777" w:rsidR="00312833" w:rsidRPr="0094037A" w:rsidRDefault="00312833" w:rsidP="0094037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037A">
        <w:rPr>
          <w:rFonts w:ascii="Times New Roman" w:hAnsi="Times New Roman" w:cs="Times New Roman"/>
          <w:sz w:val="24"/>
          <w:szCs w:val="24"/>
        </w:rPr>
        <w:t>Must be pursuing a higher degree in special education, a bachelor’s degree in special education (paraprofessionals) or added certification to meet the standards for highly qualified in special education</w:t>
      </w:r>
    </w:p>
    <w:p w14:paraId="1CD33074" w14:textId="77777777" w:rsidR="00312833" w:rsidRPr="0094037A" w:rsidRDefault="00312833" w:rsidP="0094037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037A">
        <w:rPr>
          <w:rFonts w:ascii="Times New Roman" w:hAnsi="Times New Roman" w:cs="Times New Roman"/>
          <w:sz w:val="24"/>
          <w:szCs w:val="24"/>
        </w:rPr>
        <w:t xml:space="preserve">Must be currently employed in a special education teaching position or as a special education paraprofessional with one or more years of experience and have a desire to remain in the profession of </w:t>
      </w:r>
      <w:r w:rsidR="001A73BE" w:rsidRPr="0094037A">
        <w:rPr>
          <w:rFonts w:ascii="Times New Roman" w:hAnsi="Times New Roman" w:cs="Times New Roman"/>
          <w:sz w:val="24"/>
          <w:szCs w:val="24"/>
        </w:rPr>
        <w:t>education of students with special needs</w:t>
      </w:r>
    </w:p>
    <w:p w14:paraId="6CF6A682" w14:textId="77777777" w:rsidR="001A73BE" w:rsidRPr="001C6EDC" w:rsidRDefault="001A73BE" w:rsidP="001A73BE">
      <w:pPr>
        <w:pStyle w:val="ListParagraph"/>
        <w:spacing w:line="240" w:lineRule="auto"/>
        <w:rPr>
          <w:b/>
          <w:sz w:val="24"/>
          <w:szCs w:val="24"/>
        </w:rPr>
      </w:pPr>
    </w:p>
    <w:p w14:paraId="4D5EB74C" w14:textId="77777777" w:rsidR="001A73BE" w:rsidRPr="0094037A" w:rsidRDefault="001A73BE" w:rsidP="001A73BE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4037A">
        <w:rPr>
          <w:rFonts w:ascii="Times New Roman" w:hAnsi="Times New Roman" w:cs="Times New Roman"/>
          <w:b/>
          <w:sz w:val="24"/>
          <w:szCs w:val="24"/>
        </w:rPr>
        <w:t>Requirements:</w:t>
      </w:r>
    </w:p>
    <w:p w14:paraId="45AAB201" w14:textId="77777777" w:rsidR="001A73BE" w:rsidRPr="0094037A" w:rsidRDefault="001A73BE" w:rsidP="001A73BE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4037A">
        <w:rPr>
          <w:rFonts w:ascii="Times New Roman" w:hAnsi="Times New Roman" w:cs="Times New Roman"/>
          <w:sz w:val="24"/>
          <w:szCs w:val="24"/>
        </w:rPr>
        <w:t>Recipients will provide documentation of how the scholarship was dispersed</w:t>
      </w:r>
    </w:p>
    <w:p w14:paraId="407BB092" w14:textId="77777777" w:rsidR="001A73BE" w:rsidRPr="0094037A" w:rsidRDefault="001A73BE" w:rsidP="001A73BE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4037A">
        <w:rPr>
          <w:rFonts w:ascii="Times New Roman" w:hAnsi="Times New Roman" w:cs="Times New Roman"/>
          <w:b/>
          <w:sz w:val="24"/>
          <w:szCs w:val="24"/>
        </w:rPr>
        <w:t>Application:</w:t>
      </w:r>
    </w:p>
    <w:p w14:paraId="6431B391" w14:textId="77777777" w:rsidR="001A73BE" w:rsidRPr="0094037A" w:rsidRDefault="001A73BE" w:rsidP="001A73BE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4037A">
        <w:rPr>
          <w:rFonts w:ascii="Times New Roman" w:hAnsi="Times New Roman" w:cs="Times New Roman"/>
          <w:sz w:val="24"/>
          <w:szCs w:val="24"/>
        </w:rPr>
        <w:t>Complete application form</w:t>
      </w:r>
    </w:p>
    <w:p w14:paraId="61C2BC68" w14:textId="77777777" w:rsidR="001A73BE" w:rsidRPr="0094037A" w:rsidRDefault="001A73BE" w:rsidP="001A73BE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4037A">
        <w:rPr>
          <w:rFonts w:ascii="Times New Roman" w:hAnsi="Times New Roman" w:cs="Times New Roman"/>
          <w:sz w:val="24"/>
          <w:szCs w:val="24"/>
        </w:rPr>
        <w:t>Must include one letter of recommendation from a teacher or administrator that can address your team spirit and teaching skills</w:t>
      </w:r>
    </w:p>
    <w:p w14:paraId="06C2CFDB" w14:textId="77777777" w:rsidR="001A73BE" w:rsidRPr="0094037A" w:rsidRDefault="001A73BE" w:rsidP="001A73BE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4037A">
        <w:rPr>
          <w:rFonts w:ascii="Times New Roman" w:hAnsi="Times New Roman" w:cs="Times New Roman"/>
          <w:sz w:val="24"/>
          <w:szCs w:val="24"/>
        </w:rPr>
        <w:t>The letter of recommendation must include an endorsement by a current G-CASE member</w:t>
      </w:r>
    </w:p>
    <w:p w14:paraId="7AACB183" w14:textId="77777777" w:rsidR="001A73BE" w:rsidRPr="0094037A" w:rsidRDefault="001A73BE" w:rsidP="001A73BE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4037A">
        <w:rPr>
          <w:rFonts w:ascii="Times New Roman" w:hAnsi="Times New Roman" w:cs="Times New Roman"/>
          <w:sz w:val="24"/>
          <w:szCs w:val="24"/>
        </w:rPr>
        <w:t>Documentation of acceptance into a degree program</w:t>
      </w:r>
      <w:r w:rsidR="001C6EDC" w:rsidRPr="0094037A">
        <w:rPr>
          <w:rFonts w:ascii="Times New Roman" w:hAnsi="Times New Roman" w:cs="Times New Roman"/>
          <w:sz w:val="24"/>
          <w:szCs w:val="24"/>
        </w:rPr>
        <w:t xml:space="preserve"> within the state of Georgia</w:t>
      </w:r>
    </w:p>
    <w:p w14:paraId="4E22EE31" w14:textId="77777777" w:rsidR="001C6EDC" w:rsidRPr="0094037A" w:rsidRDefault="001C6EDC" w:rsidP="001A73BE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4037A">
        <w:rPr>
          <w:rFonts w:ascii="Times New Roman" w:hAnsi="Times New Roman" w:cs="Times New Roman"/>
          <w:sz w:val="24"/>
          <w:szCs w:val="24"/>
        </w:rPr>
        <w:t>Copy of most recent transcript and grade report</w:t>
      </w:r>
    </w:p>
    <w:p w14:paraId="2D18B487" w14:textId="45D72D4C" w:rsidR="001C6EDC" w:rsidRPr="0094037A" w:rsidRDefault="001C6EDC" w:rsidP="001A73BE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4037A">
        <w:rPr>
          <w:rFonts w:ascii="Times New Roman" w:hAnsi="Times New Roman" w:cs="Times New Roman"/>
          <w:sz w:val="24"/>
          <w:szCs w:val="24"/>
        </w:rPr>
        <w:t>Completed application must be postmarked by</w:t>
      </w:r>
      <w:r w:rsidR="008F588C" w:rsidRPr="0094037A">
        <w:rPr>
          <w:rFonts w:ascii="Times New Roman" w:hAnsi="Times New Roman" w:cs="Times New Roman"/>
          <w:sz w:val="24"/>
          <w:szCs w:val="24"/>
        </w:rPr>
        <w:t xml:space="preserve"> </w:t>
      </w:r>
      <w:r w:rsidR="0094037A">
        <w:rPr>
          <w:rFonts w:ascii="Times New Roman" w:hAnsi="Times New Roman" w:cs="Times New Roman"/>
          <w:sz w:val="24"/>
          <w:szCs w:val="24"/>
        </w:rPr>
        <w:t>the last day of February</w:t>
      </w:r>
    </w:p>
    <w:p w14:paraId="27D27A02" w14:textId="5221A346" w:rsidR="001C6EDC" w:rsidRPr="0094037A" w:rsidRDefault="001C6EDC" w:rsidP="001A73BE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4037A">
        <w:rPr>
          <w:rFonts w:ascii="Times New Roman" w:hAnsi="Times New Roman" w:cs="Times New Roman"/>
          <w:sz w:val="24"/>
          <w:szCs w:val="24"/>
        </w:rPr>
        <w:t xml:space="preserve">Awards will be made </w:t>
      </w:r>
      <w:r w:rsidR="0094037A">
        <w:rPr>
          <w:rFonts w:ascii="Times New Roman" w:hAnsi="Times New Roman" w:cs="Times New Roman"/>
          <w:sz w:val="24"/>
          <w:szCs w:val="24"/>
        </w:rPr>
        <w:t>in March</w:t>
      </w:r>
    </w:p>
    <w:p w14:paraId="509F65D5" w14:textId="6F81989B" w:rsidR="001C6EDC" w:rsidRPr="0094037A" w:rsidRDefault="001C6EDC" w:rsidP="001C6ED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4037A">
        <w:rPr>
          <w:rFonts w:ascii="Times New Roman" w:hAnsi="Times New Roman" w:cs="Times New Roman"/>
          <w:sz w:val="24"/>
          <w:szCs w:val="24"/>
        </w:rPr>
        <w:t>The application, letter of recommendation</w:t>
      </w:r>
      <w:r w:rsidR="0094037A">
        <w:rPr>
          <w:rFonts w:ascii="Times New Roman" w:hAnsi="Times New Roman" w:cs="Times New Roman"/>
          <w:sz w:val="24"/>
          <w:szCs w:val="24"/>
        </w:rPr>
        <w:t>,</w:t>
      </w:r>
      <w:r w:rsidRPr="0094037A">
        <w:rPr>
          <w:rFonts w:ascii="Times New Roman" w:hAnsi="Times New Roman" w:cs="Times New Roman"/>
          <w:sz w:val="24"/>
          <w:szCs w:val="24"/>
        </w:rPr>
        <w:t xml:space="preserve"> and school documentation may be submitted by email, regular </w:t>
      </w:r>
      <w:proofErr w:type="gramStart"/>
      <w:r w:rsidRPr="0094037A">
        <w:rPr>
          <w:rFonts w:ascii="Times New Roman" w:hAnsi="Times New Roman" w:cs="Times New Roman"/>
          <w:sz w:val="24"/>
          <w:szCs w:val="24"/>
        </w:rPr>
        <w:t>mail</w:t>
      </w:r>
      <w:proofErr w:type="gramEnd"/>
      <w:r w:rsidRPr="0094037A">
        <w:rPr>
          <w:rFonts w:ascii="Times New Roman" w:hAnsi="Times New Roman" w:cs="Times New Roman"/>
          <w:sz w:val="24"/>
          <w:szCs w:val="24"/>
        </w:rPr>
        <w:t xml:space="preserve"> or fax to:</w:t>
      </w:r>
    </w:p>
    <w:p w14:paraId="790646F5" w14:textId="738E10B0" w:rsidR="0094037A" w:rsidRPr="0094037A" w:rsidRDefault="00AA56D2" w:rsidP="0094037A">
      <w:pPr>
        <w:pStyle w:val="NoSpacing"/>
        <w:rPr>
          <w:b/>
          <w:bCs/>
        </w:rPr>
      </w:pPr>
      <w:r w:rsidRPr="0094037A">
        <w:rPr>
          <w:rStyle w:val="Emphasis"/>
          <w:rFonts w:ascii="Times New Roman" w:hAnsi="Times New Roman" w:cs="Times New Roman"/>
          <w:b/>
          <w:bCs/>
          <w:i w:val="0"/>
          <w:sz w:val="24"/>
          <w:szCs w:val="24"/>
        </w:rPr>
        <w:t>MaryKay Berry Ed.D.</w:t>
      </w:r>
      <w:r w:rsidR="0094037A">
        <w:rPr>
          <w:rStyle w:val="Emphasis"/>
          <w:rFonts w:ascii="Times New Roman" w:hAnsi="Times New Roman" w:cs="Times New Roman"/>
          <w:b/>
          <w:bCs/>
          <w:i w:val="0"/>
          <w:sz w:val="24"/>
          <w:szCs w:val="24"/>
        </w:rPr>
        <w:t xml:space="preserve">, </w:t>
      </w:r>
      <w:r w:rsidR="0094037A" w:rsidRPr="0094037A">
        <w:rPr>
          <w:rStyle w:val="Emphasis"/>
          <w:rFonts w:ascii="Times New Roman" w:hAnsi="Times New Roman" w:cs="Times New Roman"/>
          <w:i w:val="0"/>
          <w:sz w:val="24"/>
          <w:szCs w:val="24"/>
        </w:rPr>
        <w:t>G-CASE CEC Representative</w:t>
      </w:r>
    </w:p>
    <w:p w14:paraId="6BBAD502" w14:textId="52E1B5DD" w:rsidR="00AA56D2" w:rsidRPr="0094037A" w:rsidRDefault="00AA56D2" w:rsidP="0094037A">
      <w:pPr>
        <w:pStyle w:val="NoSpacing"/>
      </w:pPr>
      <w:r w:rsidRPr="0094037A">
        <w:rPr>
          <w:rStyle w:val="Emphasis"/>
          <w:rFonts w:ascii="Times New Roman" w:hAnsi="Times New Roman" w:cs="Times New Roman"/>
          <w:i w:val="0"/>
          <w:sz w:val="24"/>
          <w:szCs w:val="24"/>
        </w:rPr>
        <w:t>White County School System</w:t>
      </w:r>
      <w:r w:rsidRPr="0094037A">
        <w:br/>
      </w:r>
      <w:r w:rsidRPr="0094037A"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t>136 Warrior's Path</w:t>
      </w:r>
      <w:r w:rsidR="0094037A">
        <w:t xml:space="preserve">,  </w:t>
      </w:r>
      <w:r w:rsidRPr="0094037A"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t>Cleveland, GA  30528</w:t>
      </w:r>
      <w:r w:rsidRPr="0094037A">
        <w:br/>
      </w:r>
      <w:r w:rsidRPr="0094037A">
        <w:rPr>
          <w:rStyle w:val="Emphasis"/>
          <w:rFonts w:ascii="Times New Roman" w:hAnsi="Times New Roman" w:cs="Times New Roman"/>
          <w:i w:val="0"/>
          <w:sz w:val="24"/>
          <w:szCs w:val="24"/>
        </w:rPr>
        <w:t>706-865-2315 </w:t>
      </w:r>
    </w:p>
    <w:p w14:paraId="76FCAB71" w14:textId="34D4CC67" w:rsidR="001C6EDC" w:rsidRPr="0094037A" w:rsidRDefault="00AA56D2" w:rsidP="0094037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br w:type="page"/>
      </w:r>
      <w:r w:rsidR="0094037A" w:rsidRPr="0094037A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G-CASE </w:t>
      </w:r>
      <w:r w:rsidR="001C6EDC" w:rsidRPr="0094037A">
        <w:rPr>
          <w:rFonts w:ascii="Times New Roman" w:hAnsi="Times New Roman" w:cs="Times New Roman"/>
          <w:b/>
          <w:bCs/>
          <w:sz w:val="28"/>
          <w:szCs w:val="28"/>
        </w:rPr>
        <w:t>Theodore Smith Scholarship Application</w:t>
      </w:r>
    </w:p>
    <w:p w14:paraId="5649FBD2" w14:textId="77777777" w:rsidR="001C6EDC" w:rsidRDefault="001C6EDC" w:rsidP="00312833">
      <w:pPr>
        <w:spacing w:line="240" w:lineRule="auto"/>
      </w:pPr>
    </w:p>
    <w:p w14:paraId="6F4E852C" w14:textId="77777777" w:rsidR="001C6EDC" w:rsidRDefault="001C6EDC" w:rsidP="00312833">
      <w:pPr>
        <w:spacing w:line="240" w:lineRule="auto"/>
      </w:pPr>
      <w:r>
        <w:t>Name:_______________________________________________________________________________</w:t>
      </w:r>
    </w:p>
    <w:p w14:paraId="3257D9AD" w14:textId="77777777" w:rsidR="001C6EDC" w:rsidRDefault="001C6EDC" w:rsidP="00312833">
      <w:pPr>
        <w:spacing w:line="240" w:lineRule="auto"/>
      </w:pPr>
      <w:r>
        <w:t>Street Address:________________________________________________________________________</w:t>
      </w:r>
    </w:p>
    <w:p w14:paraId="6F46A2E1" w14:textId="77777777" w:rsidR="001C6EDC" w:rsidRDefault="001C6EDC" w:rsidP="00312833">
      <w:pPr>
        <w:spacing w:line="240" w:lineRule="auto"/>
      </w:pPr>
      <w:proofErr w:type="spellStart"/>
      <w:r>
        <w:t>City:____________________________________State:________Zip</w:t>
      </w:r>
      <w:proofErr w:type="spellEnd"/>
      <w:r>
        <w:t xml:space="preserve"> Code:________________________</w:t>
      </w:r>
    </w:p>
    <w:p w14:paraId="03E37433" w14:textId="77777777" w:rsidR="001C6EDC" w:rsidRDefault="001C6EDC" w:rsidP="00312833">
      <w:pPr>
        <w:spacing w:line="240" w:lineRule="auto"/>
      </w:pPr>
      <w:proofErr w:type="spellStart"/>
      <w:r>
        <w:t>Email:____________________________________________Work</w:t>
      </w:r>
      <w:proofErr w:type="spellEnd"/>
      <w:r>
        <w:t xml:space="preserve"> Phone:________________________</w:t>
      </w:r>
    </w:p>
    <w:p w14:paraId="47ED6FB7" w14:textId="77777777" w:rsidR="001C6EDC" w:rsidRDefault="001C6EDC" w:rsidP="00312833">
      <w:pPr>
        <w:spacing w:line="240" w:lineRule="auto"/>
      </w:pPr>
      <w:r>
        <w:t xml:space="preserve">Home </w:t>
      </w:r>
      <w:proofErr w:type="spellStart"/>
      <w:r>
        <w:t>Phone:__________________________________Cell</w:t>
      </w:r>
      <w:proofErr w:type="spellEnd"/>
      <w:r>
        <w:t xml:space="preserve">  Phone:_____________________________</w:t>
      </w:r>
    </w:p>
    <w:p w14:paraId="7AE3993E" w14:textId="77777777" w:rsidR="001C6EDC" w:rsidRDefault="001C6EDC" w:rsidP="00312833">
      <w:pPr>
        <w:spacing w:line="240" w:lineRule="auto"/>
      </w:pPr>
      <w:r>
        <w:t>CEC Membership #:____________________________Years of Special Education Experience:________</w:t>
      </w:r>
    </w:p>
    <w:p w14:paraId="087AD098" w14:textId="77777777" w:rsidR="001C6EDC" w:rsidRDefault="001C6EDC" w:rsidP="00312833">
      <w:pPr>
        <w:spacing w:line="240" w:lineRule="auto"/>
      </w:pPr>
    </w:p>
    <w:p w14:paraId="6AA10E70" w14:textId="77777777" w:rsidR="001C6EDC" w:rsidRDefault="001C6EDC" w:rsidP="001C6EDC">
      <w:pPr>
        <w:spacing w:line="240" w:lineRule="auto"/>
      </w:pPr>
      <w:r>
        <w:t>Answer the statements below. Use additional paper if needed.</w:t>
      </w:r>
    </w:p>
    <w:p w14:paraId="3FB3D9DF" w14:textId="77777777" w:rsidR="001C6EDC" w:rsidRDefault="001C6EDC" w:rsidP="001C6EDC">
      <w:pPr>
        <w:spacing w:line="240" w:lineRule="auto"/>
      </w:pPr>
    </w:p>
    <w:p w14:paraId="71BA0B29" w14:textId="77777777" w:rsidR="001C6EDC" w:rsidRDefault="001C6EDC" w:rsidP="001C6EDC">
      <w:pPr>
        <w:spacing w:line="240" w:lineRule="auto"/>
      </w:pPr>
      <w:r>
        <w:t>Please list information related to professional development, teaching</w:t>
      </w:r>
      <w:r w:rsidR="000F3710">
        <w:t>, and additional examples reflective of your positive history with implementing the special education learning process.</w:t>
      </w:r>
    </w:p>
    <w:p w14:paraId="094B2B38" w14:textId="77777777" w:rsidR="000F3710" w:rsidRDefault="000F3710" w:rsidP="001C6EDC">
      <w:pPr>
        <w:spacing w:line="240" w:lineRule="auto"/>
      </w:pPr>
    </w:p>
    <w:p w14:paraId="23C5B89F" w14:textId="77777777" w:rsidR="000F3710" w:rsidRDefault="000F3710" w:rsidP="001C6EDC">
      <w:pPr>
        <w:spacing w:line="240" w:lineRule="auto"/>
      </w:pPr>
    </w:p>
    <w:p w14:paraId="734864DB" w14:textId="77777777" w:rsidR="000F3710" w:rsidRDefault="000F3710" w:rsidP="001C6EDC">
      <w:pPr>
        <w:spacing w:line="240" w:lineRule="auto"/>
      </w:pPr>
    </w:p>
    <w:p w14:paraId="3B520F22" w14:textId="77777777" w:rsidR="000F3710" w:rsidRDefault="000F3710" w:rsidP="001C6EDC">
      <w:pPr>
        <w:spacing w:line="240" w:lineRule="auto"/>
      </w:pPr>
      <w:r>
        <w:t>I would like this scholarship because:</w:t>
      </w:r>
    </w:p>
    <w:p w14:paraId="561B62A4" w14:textId="77777777" w:rsidR="000F3710" w:rsidRDefault="000F3710" w:rsidP="001C6EDC">
      <w:pPr>
        <w:spacing w:line="240" w:lineRule="auto"/>
      </w:pPr>
    </w:p>
    <w:p w14:paraId="73A41EDE" w14:textId="77777777" w:rsidR="000F3710" w:rsidRDefault="000F3710" w:rsidP="001C6EDC">
      <w:pPr>
        <w:spacing w:line="240" w:lineRule="auto"/>
      </w:pPr>
    </w:p>
    <w:p w14:paraId="7A411D10" w14:textId="77777777" w:rsidR="000F3710" w:rsidRDefault="000F3710" w:rsidP="001C6EDC">
      <w:pPr>
        <w:spacing w:line="240" w:lineRule="auto"/>
      </w:pPr>
    </w:p>
    <w:p w14:paraId="2F04D6BD" w14:textId="77777777" w:rsidR="000F3710" w:rsidRDefault="000F3710" w:rsidP="001C6EDC">
      <w:pPr>
        <w:spacing w:line="240" w:lineRule="auto"/>
      </w:pPr>
      <w:r>
        <w:t>List your contributions to improved service for special needs students within the last year (committee work, workshops, conferences, etc.):</w:t>
      </w:r>
    </w:p>
    <w:p w14:paraId="67AEE819" w14:textId="77777777" w:rsidR="000F3710" w:rsidRDefault="000F3710" w:rsidP="001C6EDC">
      <w:pPr>
        <w:spacing w:line="240" w:lineRule="auto"/>
      </w:pPr>
    </w:p>
    <w:p w14:paraId="3C0B0650" w14:textId="77777777" w:rsidR="000F3710" w:rsidRDefault="000F3710" w:rsidP="001C6EDC">
      <w:pPr>
        <w:spacing w:line="240" w:lineRule="auto"/>
      </w:pPr>
    </w:p>
    <w:p w14:paraId="0DFDEEE0" w14:textId="77777777" w:rsidR="000F3710" w:rsidRDefault="000F3710" w:rsidP="001C6EDC">
      <w:pPr>
        <w:spacing w:line="240" w:lineRule="auto"/>
      </w:pPr>
    </w:p>
    <w:p w14:paraId="61C1C99C" w14:textId="77777777" w:rsidR="000F3710" w:rsidRDefault="003003E4" w:rsidP="001C6EDC">
      <w:pPr>
        <w:spacing w:line="240" w:lineRule="auto"/>
      </w:pPr>
      <w:r>
        <w:t xml:space="preserve">I </w:t>
      </w:r>
      <w:proofErr w:type="spellStart"/>
      <w:r>
        <w:t>have_</w:t>
      </w:r>
      <w:r w:rsidR="000F3710">
        <w:t>___have</w:t>
      </w:r>
      <w:proofErr w:type="spellEnd"/>
      <w:r w:rsidR="000F3710">
        <w:t xml:space="preserve"> not_____ received this scholarship before.</w:t>
      </w:r>
    </w:p>
    <w:p w14:paraId="62605563" w14:textId="77777777" w:rsidR="0019704A" w:rsidRDefault="0019704A" w:rsidP="0019704A">
      <w:pPr>
        <w:spacing w:after="0" w:line="240" w:lineRule="auto"/>
        <w:jc w:val="center"/>
      </w:pPr>
    </w:p>
    <w:p w14:paraId="24B8B080" w14:textId="77777777" w:rsidR="000F3710" w:rsidRDefault="000F3710" w:rsidP="0019704A">
      <w:pPr>
        <w:spacing w:after="0" w:line="240" w:lineRule="auto"/>
        <w:jc w:val="center"/>
      </w:pPr>
      <w:r>
        <w:t>Thank you for applying and thank you for all you do for special needs students.</w:t>
      </w:r>
    </w:p>
    <w:p w14:paraId="5C57E9CD" w14:textId="3D125BAC" w:rsidR="0019704A" w:rsidRPr="0019704A" w:rsidRDefault="0019704A" w:rsidP="0019704A">
      <w:pPr>
        <w:spacing w:after="0" w:line="240" w:lineRule="auto"/>
        <w:ind w:left="360"/>
        <w:jc w:val="center"/>
        <w:rPr>
          <w:b/>
        </w:rPr>
      </w:pPr>
      <w:r w:rsidRPr="0019704A">
        <w:rPr>
          <w:b/>
        </w:rPr>
        <w:t>Completed application must be postmarked by February 2</w:t>
      </w:r>
      <w:r w:rsidR="00AA56D2">
        <w:rPr>
          <w:b/>
        </w:rPr>
        <w:t>8</w:t>
      </w:r>
      <w:r w:rsidR="0094037A">
        <w:rPr>
          <w:b/>
        </w:rPr>
        <w:t>th</w:t>
      </w:r>
    </w:p>
    <w:p w14:paraId="33B14C5E" w14:textId="535B8CF0" w:rsidR="0019704A" w:rsidRDefault="0019704A" w:rsidP="0019704A">
      <w:pPr>
        <w:spacing w:after="0" w:line="240" w:lineRule="auto"/>
        <w:ind w:left="360"/>
        <w:jc w:val="center"/>
      </w:pPr>
      <w:r>
        <w:t xml:space="preserve">Awards will be made </w:t>
      </w:r>
      <w:r w:rsidR="0094037A">
        <w:t>in March</w:t>
      </w:r>
    </w:p>
    <w:sectPr w:rsidR="001970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A80A78"/>
    <w:multiLevelType w:val="hybridMultilevel"/>
    <w:tmpl w:val="57AE38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F45831"/>
    <w:multiLevelType w:val="hybridMultilevel"/>
    <w:tmpl w:val="DB98E39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wMjU0sDA0Nzc3tLBU0lEKTi0uzszPAykwrAUA4/HHWiwAAAA="/>
  </w:docVars>
  <w:rsids>
    <w:rsidRoot w:val="00312833"/>
    <w:rsid w:val="000F3710"/>
    <w:rsid w:val="001153AA"/>
    <w:rsid w:val="0019704A"/>
    <w:rsid w:val="001A73BE"/>
    <w:rsid w:val="001C6EDC"/>
    <w:rsid w:val="003003E4"/>
    <w:rsid w:val="00312833"/>
    <w:rsid w:val="00357645"/>
    <w:rsid w:val="007D6DD9"/>
    <w:rsid w:val="008F588C"/>
    <w:rsid w:val="00912635"/>
    <w:rsid w:val="0094037A"/>
    <w:rsid w:val="00A23E77"/>
    <w:rsid w:val="00A57A0C"/>
    <w:rsid w:val="00AA56D2"/>
    <w:rsid w:val="00D83E21"/>
    <w:rsid w:val="00DE5C31"/>
    <w:rsid w:val="00F65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D00DB2"/>
  <w15:docId w15:val="{80C75AAB-B795-4AF4-A1D6-6A1F81347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2833"/>
    <w:pPr>
      <w:ind w:left="720"/>
      <w:contextualSpacing/>
    </w:pPr>
  </w:style>
  <w:style w:type="character" w:styleId="Hyperlink">
    <w:name w:val="Hyperlink"/>
    <w:basedOn w:val="DefaultParagraphFont"/>
    <w:rsid w:val="008F588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56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56CE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AA56D2"/>
    <w:rPr>
      <w:i/>
      <w:iCs/>
    </w:rPr>
  </w:style>
  <w:style w:type="paragraph" w:styleId="NoSpacing">
    <w:name w:val="No Spacing"/>
    <w:uiPriority w:val="1"/>
    <w:qFormat/>
    <w:rsid w:val="0094037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14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65</Words>
  <Characters>26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Sarah Burbach</cp:lastModifiedBy>
  <cp:revision>2</cp:revision>
  <cp:lastPrinted>2012-09-28T20:40:00Z</cp:lastPrinted>
  <dcterms:created xsi:type="dcterms:W3CDTF">2020-08-28T15:49:00Z</dcterms:created>
  <dcterms:modified xsi:type="dcterms:W3CDTF">2020-08-28T15:49:00Z</dcterms:modified>
</cp:coreProperties>
</file>